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1A25" w:rsidRDefault="00455454">
      <w:r>
        <w:rPr>
          <w:rFonts w:hint="eastAsia"/>
        </w:rPr>
        <w:t xml:space="preserve">平方 </w:t>
      </w:r>
    </w:p>
    <w:p w:rsidR="00455454" w:rsidRDefault="00455454">
      <w:r>
        <w:rPr>
          <w:rFonts w:hint="eastAsia"/>
        </w:rPr>
        <w:t>立方数组</w:t>
      </w:r>
    </w:p>
    <w:p w:rsidR="00455454" w:rsidRDefault="00455454"/>
    <w:p w:rsidR="00455454" w:rsidRDefault="00455454">
      <w:pPr>
        <w:rPr>
          <w:rFonts w:hint="eastAsia"/>
        </w:rPr>
      </w:pPr>
      <w:r>
        <w:t>2**</w:t>
      </w:r>
      <w:bookmarkStart w:id="0" w:name="_GoBack"/>
      <w:bookmarkEnd w:id="0"/>
      <w:r>
        <w:t>n</w:t>
      </w:r>
    </w:p>
    <w:sectPr w:rsidR="004554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M7U0MjUwtjC1MDNX0lEKTi0uzszPAykwrAUAORxmXiwAAAA="/>
  </w:docVars>
  <w:rsids>
    <w:rsidRoot w:val="00455454"/>
    <w:rsid w:val="00455454"/>
    <w:rsid w:val="00E0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881B1"/>
  <w15:chartTrackingRefBased/>
  <w15:docId w15:val="{3B2FED12-E506-4865-86AF-AF26F151C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</cp:revision>
  <dcterms:created xsi:type="dcterms:W3CDTF">2019-04-05T19:25:00Z</dcterms:created>
  <dcterms:modified xsi:type="dcterms:W3CDTF">2019-04-05T19:26:00Z</dcterms:modified>
</cp:coreProperties>
</file>